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ColorfulGrid-Accent3"/>
        <w:tblpPr w:leftFromText="180" w:rightFromText="180" w:vertAnchor="text" w:horzAnchor="margin" w:tblpY="-100"/>
        <w:tblW w:w="13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22"/>
        <w:gridCol w:w="5400"/>
        <w:gridCol w:w="5400"/>
      </w:tblGrid>
      <w:tr w:rsidR="000F7B20" w:rsidRPr="00337012" w:rsidTr="007479DF">
        <w:trPr>
          <w:cnfStyle w:val="100000000000"/>
          <w:trHeight w:val="378"/>
        </w:trPr>
        <w:tc>
          <w:tcPr>
            <w:cnfStyle w:val="001000000000"/>
            <w:tcW w:w="2322" w:type="dxa"/>
            <w:hideMark/>
          </w:tcPr>
          <w:p w:rsidR="000F7B20" w:rsidRPr="00337012" w:rsidRDefault="000F7B20" w:rsidP="007479DF">
            <w:pPr>
              <w:rPr>
                <w:rFonts w:ascii="Verdana" w:eastAsia="Times New Roman" w:hAnsi="Verdana" w:cs="Times New Roman"/>
                <w:b w:val="0"/>
                <w:bCs w:val="0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</w:rPr>
              <w:t>Saturday, May 4</w:t>
            </w:r>
          </w:p>
        </w:tc>
        <w:tc>
          <w:tcPr>
            <w:tcW w:w="5400" w:type="dxa"/>
            <w:hideMark/>
          </w:tcPr>
          <w:p w:rsidR="000F7B20" w:rsidRPr="00337012" w:rsidRDefault="000F7B20" w:rsidP="007479DF">
            <w:pPr>
              <w:pStyle w:val="ListParagraph"/>
              <w:numPr>
                <w:ilvl w:val="0"/>
                <w:numId w:val="2"/>
              </w:numPr>
              <w:cnfStyle w:val="100000000000"/>
              <w:rPr>
                <w:rFonts w:ascii="Verdana" w:eastAsia="Times New Roman" w:hAnsi="Verdana" w:cs="Times New Roman"/>
                <w:b w:val="0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</w:rPr>
              <w:t>Pure Math (U1-M1), 9:00-7:00 pm</w:t>
            </w: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2"/>
              </w:numPr>
              <w:cnfStyle w:val="100000000000"/>
              <w:rPr>
                <w:rFonts w:ascii="Verdana" w:eastAsia="Times New Roman" w:hAnsi="Verdana" w:cs="Times New Roman"/>
                <w:b w:val="0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</w:rPr>
              <w:t>Mathematics (P2), 10:00-5:00 pm</w:t>
            </w:r>
          </w:p>
          <w:p w:rsidR="000F7B20" w:rsidRPr="00337012" w:rsidRDefault="000F7B20" w:rsidP="007479DF">
            <w:pPr>
              <w:pStyle w:val="ListParagraph"/>
              <w:numPr>
                <w:ilvl w:val="0"/>
                <w:numId w:val="2"/>
              </w:numPr>
              <w:cnfStyle w:val="100000000000"/>
              <w:rPr>
                <w:rFonts w:ascii="Verdana" w:eastAsia="Times New Roman" w:hAnsi="Verdana" w:cs="Times New Roman"/>
                <w:b w:val="0"/>
                <w:sz w:val="16"/>
                <w:szCs w:val="16"/>
              </w:rPr>
            </w:pPr>
          </w:p>
        </w:tc>
      </w:tr>
      <w:tr w:rsidR="000F7B20" w:rsidRPr="00337012" w:rsidTr="007479DF">
        <w:trPr>
          <w:cnfStyle w:val="000000100000"/>
        </w:trPr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unday, May 5</w:t>
            </w:r>
          </w:p>
          <w:p w:rsidR="000F7B20" w:rsidRPr="00337012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 xml:space="preserve">Pure Math (U2-M3), 9:00-7:00 pm 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Chemistry (U1-P2), 9:00-4:00 pm</w:t>
            </w:r>
          </w:p>
          <w:p w:rsidR="007479DF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hysics (U1-P2), 9:00-5:00 pm</w:t>
            </w:r>
          </w:p>
          <w:p w:rsidR="000F7B20" w:rsidRPr="006D08D1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M.O.B. (U1-P2), 9:00 – 5:00 pm</w:t>
            </w:r>
          </w:p>
        </w:tc>
        <w:tc>
          <w:tcPr>
            <w:tcW w:w="5400" w:type="dxa"/>
          </w:tcPr>
          <w:p w:rsidR="000F7B20" w:rsidRPr="006D08D1" w:rsidRDefault="000F7B20" w:rsidP="007479DF">
            <w:p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  <w:p w:rsidR="000F7B20" w:rsidRPr="00F06A79" w:rsidRDefault="000F7B20" w:rsidP="007479DF">
            <w:pPr>
              <w:pStyle w:val="ListParagraph"/>
              <w:ind w:left="360"/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337012" w:rsidTr="007479DF"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Friday, May 10</w:t>
            </w:r>
          </w:p>
          <w:p w:rsidR="000F7B20" w:rsidRPr="00A213CB" w:rsidRDefault="000F7B20" w:rsidP="007479DF">
            <w:pPr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Pr="00433475" w:rsidRDefault="000F7B20" w:rsidP="007479DF">
            <w:pPr>
              <w:pStyle w:val="ListParagraph"/>
              <w:ind w:left="360"/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 w:rsidRPr="00433475">
              <w:rPr>
                <w:rFonts w:ascii="Verdana" w:eastAsia="Times New Roman" w:hAnsi="Verdana" w:cs="Times New Roman"/>
                <w:b/>
                <w:sz w:val="16"/>
                <w:szCs w:val="16"/>
              </w:rPr>
              <w:br/>
            </w:r>
          </w:p>
        </w:tc>
        <w:tc>
          <w:tcPr>
            <w:tcW w:w="5400" w:type="dxa"/>
          </w:tcPr>
          <w:p w:rsidR="000F7B20" w:rsidRPr="00F33B58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English Language (P2), 10:00 – 2:00 pm</w:t>
            </w:r>
          </w:p>
          <w:p w:rsidR="000F7B20" w:rsidRPr="00F33B58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F06A79" w:rsidTr="007479DF">
        <w:trPr>
          <w:cnfStyle w:val="000000100000"/>
        </w:trPr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aturday, May 11</w:t>
            </w:r>
          </w:p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ure Math (U1-M2), 9:00 -7:00 pm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Com. Studies (P2) 10:00-2:00 pm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Chemistry (U2-P2), 9:00- 4:00 pm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Biology (U1-P2), 9:00-1:00 pm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Mathematics (P1), 10:00-1:00 pm</w:t>
            </w:r>
          </w:p>
        </w:tc>
      </w:tr>
      <w:tr w:rsidR="000F7B20" w:rsidRPr="00F06A79" w:rsidTr="007479DF"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unday May 12</w:t>
            </w:r>
          </w:p>
          <w:p w:rsidR="000F7B20" w:rsidRPr="00337012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Pr="00D97BCF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ure Math (U2-M2), 9:00 -7:00 pm</w:t>
            </w: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ind w:left="360"/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  <w:p w:rsidR="000F7B20" w:rsidRPr="00F06A79" w:rsidRDefault="000F7B20" w:rsidP="007479DF">
            <w:pPr>
              <w:pStyle w:val="ListParagraph"/>
              <w:ind w:left="360"/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337012" w:rsidTr="007479DF">
        <w:trPr>
          <w:cnfStyle w:val="000000100000"/>
        </w:trPr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Monday, May 13</w:t>
            </w:r>
          </w:p>
          <w:p w:rsidR="000F7B20" w:rsidRPr="00A213CB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Pr="004C79C3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Pr="00337012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 w:rsidRPr="00337012">
              <w:rPr>
                <w:rFonts w:ascii="Verdana" w:eastAsia="Times New Roman" w:hAnsi="Verdana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English Language, 4:00-7:00 pm</w:t>
            </w:r>
          </w:p>
        </w:tc>
      </w:tr>
      <w:tr w:rsidR="000F7B20" w:rsidRPr="00F06A79" w:rsidTr="007479DF">
        <w:tc>
          <w:tcPr>
            <w:cnfStyle w:val="001000000000"/>
            <w:tcW w:w="2322" w:type="dxa"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Thursday, May 16</w:t>
            </w:r>
          </w:p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rinciples of Business (P2), 9:00-5:00 pm</w:t>
            </w:r>
          </w:p>
        </w:tc>
      </w:tr>
      <w:tr w:rsidR="000F7B20" w:rsidRPr="00F06A79" w:rsidTr="007479DF">
        <w:trPr>
          <w:cnfStyle w:val="000000100000"/>
        </w:trPr>
        <w:tc>
          <w:tcPr>
            <w:cnfStyle w:val="001000000000"/>
            <w:tcW w:w="2322" w:type="dxa"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aturday , May 18</w:t>
            </w:r>
          </w:p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ure Math (U1-M3), 9:00 -7:00 pm</w:t>
            </w:r>
          </w:p>
          <w:p w:rsidR="000F7B20" w:rsidRPr="004A5A63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color w:val="FF0000"/>
                <w:sz w:val="16"/>
                <w:szCs w:val="16"/>
              </w:rPr>
            </w:pPr>
            <w:r w:rsidRPr="004A5A63">
              <w:rPr>
                <w:rFonts w:ascii="Verdana" w:eastAsia="Times New Roman" w:hAnsi="Verdana" w:cs="Times New Roman"/>
                <w:b/>
                <w:color w:val="FF0000"/>
                <w:sz w:val="16"/>
                <w:szCs w:val="16"/>
              </w:rPr>
              <w:t>Economics (U1-P2), 2:00 -5:00 pm</w:t>
            </w:r>
          </w:p>
          <w:p w:rsidR="000F7B20" w:rsidRDefault="007B5423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Chemistry (U1</w:t>
            </w:r>
            <w:r w:rsidR="000F7B20">
              <w:rPr>
                <w:rFonts w:ascii="Verdana" w:eastAsia="Times New Roman" w:hAnsi="Verdana" w:cs="Times New Roman"/>
                <w:b/>
                <w:sz w:val="16"/>
                <w:szCs w:val="16"/>
              </w:rPr>
              <w:t>-P1), 9:00-1:00 pm</w:t>
            </w:r>
          </w:p>
          <w:p w:rsidR="000F7B20" w:rsidRPr="00B24660" w:rsidRDefault="000F7B20" w:rsidP="007479DF">
            <w:p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Biology (P2), 9:00-1:00 pm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H&amp;SB (P2), 9:00-5:00 pm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ADD</w:t>
            </w:r>
            <w:r w:rsidR="008A05BA">
              <w:rPr>
                <w:rFonts w:ascii="Verdana" w:eastAsia="Times New Roman" w:hAnsi="Verdana" w:cs="Times New Roman"/>
                <w:b/>
                <w:sz w:val="16"/>
                <w:szCs w:val="16"/>
              </w:rPr>
              <w:t xml:space="preserve"> Maths (P2),</w:t>
            </w:r>
            <w:r w:rsidR="0060711A">
              <w:rPr>
                <w:rFonts w:ascii="Verdana" w:eastAsia="Times New Roman" w:hAnsi="Verdana" w:cs="Times New Roman"/>
                <w:b/>
                <w:sz w:val="16"/>
                <w:szCs w:val="16"/>
              </w:rPr>
              <w:t xml:space="preserve"> 10:00-4:00 pm</w:t>
            </w:r>
            <w:r w:rsidR="008A05BA">
              <w:rPr>
                <w:rFonts w:ascii="Verdana" w:eastAsia="Times New Roman" w:hAnsi="Verdana" w:cs="Times New Roman"/>
                <w:b/>
                <w:sz w:val="16"/>
                <w:szCs w:val="16"/>
              </w:rPr>
              <w:t xml:space="preserve"> </w:t>
            </w:r>
          </w:p>
        </w:tc>
      </w:tr>
      <w:tr w:rsidR="000F7B20" w:rsidRPr="00F06A79" w:rsidTr="007479DF"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unday, May 19</w:t>
            </w:r>
          </w:p>
          <w:p w:rsidR="000F7B20" w:rsidRPr="00337012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Pr="00D97BCF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ure Math (U2-M1) 9:00 -7:00 pm</w:t>
            </w:r>
          </w:p>
        </w:tc>
        <w:tc>
          <w:tcPr>
            <w:tcW w:w="5400" w:type="dxa"/>
          </w:tcPr>
          <w:p w:rsidR="000F7B20" w:rsidRPr="00F06A79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rinciples of Business (P1), 12:00-5:00 pm</w:t>
            </w:r>
          </w:p>
        </w:tc>
      </w:tr>
      <w:tr w:rsidR="000F7B20" w:rsidRPr="00337012" w:rsidTr="007479DF">
        <w:trPr>
          <w:cnfStyle w:val="000000100000"/>
        </w:trPr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Friday, May 24</w:t>
            </w:r>
          </w:p>
          <w:p w:rsidR="000F7B20" w:rsidRPr="00A213CB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Pr="002975D1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Pr="003A7271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Info. Tech (P2), 10:00-5:00 pm</w:t>
            </w:r>
          </w:p>
          <w:p w:rsidR="000F7B20" w:rsidRPr="00337012" w:rsidRDefault="000F7B20" w:rsidP="007479DF">
            <w:p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F06A79" w:rsidTr="007479DF">
        <w:tc>
          <w:tcPr>
            <w:cnfStyle w:val="001000000000"/>
            <w:tcW w:w="2322" w:type="dxa"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aturday, May 25</w:t>
            </w:r>
          </w:p>
        </w:tc>
        <w:tc>
          <w:tcPr>
            <w:tcW w:w="5400" w:type="dxa"/>
          </w:tcPr>
          <w:p w:rsidR="000F7B20" w:rsidRPr="00C365D9" w:rsidRDefault="000F7B20" w:rsidP="007479DF">
            <w:pPr>
              <w:pStyle w:val="ListParagraph"/>
              <w:ind w:left="360"/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Biology (U2-P2), 9:00-1:00 pm</w:t>
            </w: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hysics (P2), 9:00 -5:00 pm</w:t>
            </w:r>
          </w:p>
          <w:p w:rsidR="000F7B20" w:rsidRDefault="000F7B20" w:rsidP="007479DF">
            <w:pPr>
              <w:pStyle w:val="ListParagraph"/>
              <w:ind w:left="360"/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F06A79" w:rsidTr="007479DF">
        <w:trPr>
          <w:cnfStyle w:val="000000100000"/>
        </w:trPr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unday, May 26</w:t>
            </w:r>
          </w:p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Pr="007561B4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Calibri" w:eastAsia="Times New Roman" w:hAnsi="Calibri" w:cs="Times New Roman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Entrepreneurship (U2), 1:00-5:00 pm</w:t>
            </w:r>
          </w:p>
        </w:tc>
        <w:tc>
          <w:tcPr>
            <w:tcW w:w="5400" w:type="dxa"/>
          </w:tcPr>
          <w:p w:rsidR="000F7B20" w:rsidRPr="00237FCD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Info. Tech (P1), 2:00-5:00 pm</w:t>
            </w:r>
          </w:p>
          <w:p w:rsidR="000F7B20" w:rsidRPr="00237FCD" w:rsidRDefault="000F7B20" w:rsidP="007479DF">
            <w:p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F06A79" w:rsidTr="007479DF"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Wednesday, May 29</w:t>
            </w:r>
          </w:p>
        </w:tc>
        <w:tc>
          <w:tcPr>
            <w:tcW w:w="5400" w:type="dxa"/>
            <w:hideMark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M.O.B. (U1-P1), 12:00-4:00 pm</w:t>
            </w:r>
          </w:p>
          <w:p w:rsidR="000F7B20" w:rsidRDefault="000F7B20" w:rsidP="007479DF">
            <w:pPr>
              <w:pStyle w:val="ListParagraph"/>
              <w:ind w:left="360"/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Pr="00276243" w:rsidRDefault="000F7B20" w:rsidP="007479DF">
            <w:p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F06A79" w:rsidTr="007479DF">
        <w:trPr>
          <w:cnfStyle w:val="000000100000"/>
          <w:trHeight w:val="339"/>
        </w:trPr>
        <w:tc>
          <w:tcPr>
            <w:cnfStyle w:val="001000000000"/>
            <w:tcW w:w="2322" w:type="dxa"/>
            <w:hideMark/>
          </w:tcPr>
          <w:p w:rsidR="000F7B20" w:rsidRPr="00F82B06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aturday, June 1</w:t>
            </w:r>
          </w:p>
        </w:tc>
        <w:tc>
          <w:tcPr>
            <w:tcW w:w="5400" w:type="dxa"/>
            <w:hideMark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hysics (U1-P1), 10:00-1:00 pm</w:t>
            </w:r>
          </w:p>
          <w:p w:rsidR="00F82B06" w:rsidRPr="00D97BCF" w:rsidRDefault="00F82B06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Com. Studies (P1), 4:00-7:00 pm</w:t>
            </w:r>
          </w:p>
        </w:tc>
        <w:tc>
          <w:tcPr>
            <w:tcW w:w="5400" w:type="dxa"/>
          </w:tcPr>
          <w:p w:rsidR="000F7B20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Biology (P1), 9:00-12:00 noon</w:t>
            </w:r>
          </w:p>
          <w:p w:rsidR="000F7B20" w:rsidRDefault="000F7B20" w:rsidP="007479DF">
            <w:pPr>
              <w:pStyle w:val="ListParagraph"/>
              <w:ind w:left="360"/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H&amp;SB (P1), 9:00-3:00 pm</w:t>
            </w:r>
          </w:p>
          <w:p w:rsidR="00604C73" w:rsidRDefault="00604C73" w:rsidP="007479DF">
            <w:pPr>
              <w:pStyle w:val="ListParagraph"/>
              <w:ind w:left="360"/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ADD Maths (P1), 10:00-1:00 pm</w:t>
            </w:r>
          </w:p>
          <w:p w:rsidR="000B66C7" w:rsidRPr="00F06A79" w:rsidRDefault="000B66C7" w:rsidP="007479DF">
            <w:pPr>
              <w:pStyle w:val="ListParagraph"/>
              <w:ind w:left="360"/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Physics (P1), 10:00-1:00 pm</w:t>
            </w:r>
          </w:p>
        </w:tc>
      </w:tr>
      <w:tr w:rsidR="000F7B20" w:rsidRPr="00337012" w:rsidTr="007479DF">
        <w:tc>
          <w:tcPr>
            <w:cnfStyle w:val="001000000000"/>
            <w:tcW w:w="2322" w:type="dxa"/>
            <w:hideMark/>
          </w:tcPr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aturday, June 8</w:t>
            </w:r>
          </w:p>
          <w:p w:rsidR="000F7B20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0" w:type="dxa"/>
            <w:hideMark/>
          </w:tcPr>
          <w:p w:rsidR="000F7B20" w:rsidRDefault="000F7B20" w:rsidP="007479DF">
            <w:pPr>
              <w:pStyle w:val="ListParagraph"/>
              <w:numPr>
                <w:ilvl w:val="0"/>
                <w:numId w:val="6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Biology (U1-P1), 9:00-12:00 noon</w:t>
            </w:r>
          </w:p>
          <w:p w:rsidR="00DB527F" w:rsidRPr="004A5A63" w:rsidRDefault="00DB527F" w:rsidP="007479DF">
            <w:pPr>
              <w:pStyle w:val="ListParagraph"/>
              <w:numPr>
                <w:ilvl w:val="0"/>
                <w:numId w:val="6"/>
              </w:numPr>
              <w:cnfStyle w:val="000000000000"/>
              <w:rPr>
                <w:rFonts w:ascii="Verdana" w:eastAsia="Times New Roman" w:hAnsi="Verdana" w:cs="Times New Roman"/>
                <w:b/>
                <w:color w:val="FF0000"/>
                <w:sz w:val="16"/>
                <w:szCs w:val="16"/>
              </w:rPr>
            </w:pPr>
            <w:r w:rsidRPr="004A5A63">
              <w:rPr>
                <w:rFonts w:ascii="Verdana" w:eastAsia="Times New Roman" w:hAnsi="Verdana" w:cs="Times New Roman"/>
                <w:b/>
                <w:color w:val="FF0000"/>
                <w:sz w:val="16"/>
                <w:szCs w:val="16"/>
              </w:rPr>
              <w:t xml:space="preserve">Economics (U1-P1), </w:t>
            </w:r>
            <w:r w:rsidR="003C6E2E" w:rsidRPr="004A5A63">
              <w:rPr>
                <w:rFonts w:ascii="Verdana" w:eastAsia="Times New Roman" w:hAnsi="Verdana" w:cs="Times New Roman"/>
                <w:b/>
                <w:color w:val="FF0000"/>
                <w:sz w:val="16"/>
                <w:szCs w:val="16"/>
              </w:rPr>
              <w:t xml:space="preserve">2:00-5:00 pm </w:t>
            </w:r>
          </w:p>
        </w:tc>
        <w:tc>
          <w:tcPr>
            <w:tcW w:w="5400" w:type="dxa"/>
          </w:tcPr>
          <w:p w:rsidR="000F7B20" w:rsidRPr="007E783D" w:rsidRDefault="000F7B20" w:rsidP="007479DF">
            <w:pPr>
              <w:pStyle w:val="ListParagraph"/>
              <w:numPr>
                <w:ilvl w:val="0"/>
                <w:numId w:val="4"/>
              </w:numPr>
              <w:cnfStyle w:val="0000000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  <w:tr w:rsidR="000F7B20" w:rsidRPr="00337012" w:rsidTr="007479DF">
        <w:trPr>
          <w:cnfStyle w:val="000000100000"/>
          <w:trHeight w:val="434"/>
        </w:trPr>
        <w:tc>
          <w:tcPr>
            <w:cnfStyle w:val="001000000000"/>
            <w:tcW w:w="2322" w:type="dxa"/>
            <w:hideMark/>
          </w:tcPr>
          <w:p w:rsidR="000F7B20" w:rsidRPr="00A213CB" w:rsidRDefault="000F7B20" w:rsidP="007479DF">
            <w:pP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Sunday, June 9</w:t>
            </w:r>
          </w:p>
        </w:tc>
        <w:tc>
          <w:tcPr>
            <w:tcW w:w="5400" w:type="dxa"/>
            <w:hideMark/>
          </w:tcPr>
          <w:p w:rsidR="000F7B20" w:rsidRDefault="000F7B20" w:rsidP="007479DF">
            <w:pPr>
              <w:pStyle w:val="ListParagraph"/>
              <w:numPr>
                <w:ilvl w:val="0"/>
                <w:numId w:val="6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Chemistry (U2-P1), 9:00-1:00 pm</w:t>
            </w:r>
          </w:p>
          <w:p w:rsidR="000F7B20" w:rsidRDefault="000F7B20" w:rsidP="007479DF">
            <w:pPr>
              <w:pStyle w:val="ListParagraph"/>
              <w:numPr>
                <w:ilvl w:val="0"/>
                <w:numId w:val="6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sz w:val="16"/>
                <w:szCs w:val="16"/>
              </w:rPr>
              <w:t>Biology (U2-P1), 1:00-4:00 pm</w:t>
            </w:r>
          </w:p>
          <w:p w:rsidR="000F7B20" w:rsidRPr="00264589" w:rsidRDefault="000F7B20" w:rsidP="007479DF">
            <w:p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  <w:tc>
          <w:tcPr>
            <w:tcW w:w="5400" w:type="dxa"/>
          </w:tcPr>
          <w:p w:rsidR="000F7B20" w:rsidRPr="007E783D" w:rsidRDefault="000F7B20" w:rsidP="007479DF">
            <w:pPr>
              <w:pStyle w:val="ListParagraph"/>
              <w:numPr>
                <w:ilvl w:val="0"/>
                <w:numId w:val="4"/>
              </w:numPr>
              <w:cnfStyle w:val="000000100000"/>
              <w:rPr>
                <w:rFonts w:ascii="Verdana" w:eastAsia="Times New Roman" w:hAnsi="Verdana" w:cs="Times New Roman"/>
                <w:b/>
                <w:sz w:val="16"/>
                <w:szCs w:val="16"/>
              </w:rPr>
            </w:pPr>
          </w:p>
        </w:tc>
      </w:tr>
    </w:tbl>
    <w:p w:rsidR="00A213CB" w:rsidRDefault="00A213CB" w:rsidP="00F47D08">
      <w:bookmarkStart w:id="0" w:name="_GoBack"/>
      <w:bookmarkEnd w:id="0"/>
    </w:p>
    <w:sectPr w:rsidR="00A213CB" w:rsidSect="007479DF">
      <w:headerReference w:type="default" r:id="rId7"/>
      <w:footerReference w:type="default" r:id="rId8"/>
      <w:headerReference w:type="first" r:id="rId9"/>
      <w:footerReference w:type="first" r:id="rId10"/>
      <w:pgSz w:w="15840" w:h="12240" w:orient="landscape"/>
      <w:pgMar w:top="576" w:right="1440" w:bottom="576" w:left="1440" w:header="720" w:footer="14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27D1C" w:rsidRDefault="00227D1C" w:rsidP="000D2FC0">
      <w:pPr>
        <w:spacing w:after="0" w:line="240" w:lineRule="auto"/>
      </w:pPr>
      <w:r>
        <w:separator/>
      </w:r>
    </w:p>
  </w:endnote>
  <w:endnote w:type="continuationSeparator" w:id="0">
    <w:p w:rsidR="00227D1C" w:rsidRDefault="00227D1C" w:rsidP="000D2F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27D1C" w:rsidRPr="00651DA7" w:rsidRDefault="00227D1C">
    <w:pPr>
      <w:pStyle w:val="Footer"/>
      <w:rPr>
        <w:b/>
        <w:sz w:val="24"/>
        <w:szCs w:val="24"/>
      </w:rPr>
    </w:pPr>
    <w:r w:rsidRPr="00651DA7">
      <w:rPr>
        <w:b/>
        <w:sz w:val="24"/>
        <w:szCs w:val="24"/>
      </w:rPr>
      <w:t>Private Sessions: English Literature (Mrs. Lee): 876-821-1970</w:t>
    </w:r>
    <w:r>
      <w:rPr>
        <w:b/>
        <w:sz w:val="24"/>
        <w:szCs w:val="24"/>
      </w:rPr>
      <w:t xml:space="preserve">        </w:t>
    </w:r>
    <w:r w:rsidRPr="00651DA7">
      <w:rPr>
        <w:b/>
        <w:sz w:val="24"/>
        <w:szCs w:val="24"/>
      </w:rPr>
      <w:t xml:space="preserve">Accounting &amp; </w:t>
    </w:r>
    <w:r>
      <w:rPr>
        <w:b/>
        <w:sz w:val="24"/>
        <w:szCs w:val="24"/>
      </w:rPr>
      <w:t>P.O.A (Mr. Clarke): 876-884-2438/876-320-2106</w:t>
    </w:r>
  </w:p>
  <w:p w:rsidR="00227D1C" w:rsidRPr="00651DA7" w:rsidRDefault="00227D1C">
    <w:pPr>
      <w:pStyle w:val="Footer"/>
      <w:rPr>
        <w:b/>
        <w:sz w:val="24"/>
        <w:szCs w:val="24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79DF" w:rsidRPr="00651DA7" w:rsidRDefault="007479DF" w:rsidP="007479DF">
    <w:pPr>
      <w:pStyle w:val="Footer"/>
      <w:rPr>
        <w:b/>
        <w:sz w:val="24"/>
        <w:szCs w:val="24"/>
      </w:rPr>
    </w:pPr>
    <w:r w:rsidRPr="00651DA7">
      <w:rPr>
        <w:b/>
        <w:sz w:val="24"/>
        <w:szCs w:val="24"/>
      </w:rPr>
      <w:t>Private Sessions: English Literature (Mrs. Lee): 876-821-1970</w:t>
    </w:r>
    <w:r>
      <w:rPr>
        <w:b/>
        <w:sz w:val="24"/>
        <w:szCs w:val="24"/>
      </w:rPr>
      <w:t xml:space="preserve">        </w:t>
    </w:r>
    <w:r w:rsidRPr="00651DA7">
      <w:rPr>
        <w:b/>
        <w:sz w:val="24"/>
        <w:szCs w:val="24"/>
      </w:rPr>
      <w:t xml:space="preserve">Accounting &amp; </w:t>
    </w:r>
    <w:r>
      <w:rPr>
        <w:b/>
        <w:sz w:val="24"/>
        <w:szCs w:val="24"/>
      </w:rPr>
      <w:t>P.O.A (Mr. Clarke): 876-884-2438/876-320-2106</w:t>
    </w:r>
  </w:p>
  <w:p w:rsidR="007479DF" w:rsidRPr="00651DA7" w:rsidRDefault="007479DF" w:rsidP="007479DF">
    <w:pPr>
      <w:pStyle w:val="Footer"/>
      <w:rPr>
        <w:b/>
        <w:sz w:val="24"/>
        <w:szCs w:val="24"/>
      </w:rPr>
    </w:pPr>
  </w:p>
  <w:p w:rsidR="007479DF" w:rsidRDefault="007479D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27D1C" w:rsidRDefault="00227D1C" w:rsidP="000D2FC0">
      <w:pPr>
        <w:spacing w:after="0" w:line="240" w:lineRule="auto"/>
      </w:pPr>
      <w:r>
        <w:separator/>
      </w:r>
    </w:p>
  </w:footnote>
  <w:footnote w:type="continuationSeparator" w:id="0">
    <w:p w:rsidR="00227D1C" w:rsidRDefault="00227D1C" w:rsidP="000D2F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MediumShading1-Accent3"/>
      <w:tblW w:w="131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20"/>
    </w:tblPr>
    <w:tblGrid>
      <w:gridCol w:w="13122"/>
    </w:tblGrid>
    <w:tr w:rsidR="00227D1C" w:rsidRPr="00227D1C" w:rsidTr="007479DF">
      <w:trPr>
        <w:cnfStyle w:val="100000000000"/>
      </w:trPr>
      <w:tc>
        <w:tcPr>
          <w:tcW w:w="13122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hideMark/>
        </w:tcPr>
        <w:p w:rsidR="00227D1C" w:rsidRPr="00227D1C" w:rsidRDefault="00227D1C" w:rsidP="009B12F3">
          <w:pPr>
            <w:jc w:val="center"/>
            <w:rPr>
              <w:rFonts w:ascii="Verdana" w:eastAsia="Times New Roman" w:hAnsi="Verdana" w:cs="Times New Roman"/>
              <w:b w:val="0"/>
              <w:color w:val="000000" w:themeColor="text1"/>
              <w:sz w:val="40"/>
              <w:szCs w:val="40"/>
            </w:rPr>
          </w:pPr>
        </w:p>
      </w:tc>
    </w:tr>
  </w:tbl>
  <w:p w:rsidR="00227D1C" w:rsidRPr="00227D1C" w:rsidRDefault="00227D1C" w:rsidP="007479DF">
    <w:pPr>
      <w:pStyle w:val="Header"/>
      <w:rPr>
        <w:color w:val="000000" w:themeColor="text1"/>
        <w:sz w:val="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MediumShading1-Accent3"/>
      <w:tblW w:w="131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20"/>
    </w:tblPr>
    <w:tblGrid>
      <w:gridCol w:w="2322"/>
      <w:gridCol w:w="5400"/>
      <w:gridCol w:w="5400"/>
    </w:tblGrid>
    <w:tr w:rsidR="007479DF" w:rsidRPr="00227D1C" w:rsidTr="003629AF">
      <w:trPr>
        <w:cnfStyle w:val="100000000000"/>
      </w:trPr>
      <w:tc>
        <w:tcPr>
          <w:tcW w:w="13122" w:type="dxa"/>
          <w:gridSpan w:val="3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hideMark/>
        </w:tcPr>
        <w:p w:rsidR="007479DF" w:rsidRPr="00227D1C" w:rsidRDefault="007479DF" w:rsidP="003629AF">
          <w:pPr>
            <w:ind w:left="-270"/>
            <w:jc w:val="center"/>
            <w:rPr>
              <w:rFonts w:ascii="Verdana" w:eastAsia="Times New Roman" w:hAnsi="Verdana" w:cs="Times New Roman"/>
              <w:b w:val="0"/>
              <w:color w:val="000000" w:themeColor="text1"/>
              <w:sz w:val="28"/>
              <w:szCs w:val="28"/>
            </w:rPr>
          </w:pPr>
          <w:r w:rsidRPr="00227D1C">
            <w:rPr>
              <w:rFonts w:ascii="Verdana" w:eastAsia="Times New Roman" w:hAnsi="Verdana" w:cs="Times New Roman"/>
              <w:color w:val="000000" w:themeColor="text1"/>
              <w:sz w:val="28"/>
              <w:szCs w:val="28"/>
            </w:rPr>
            <w:t>QUALITY ACADEMICS</w:t>
          </w:r>
        </w:p>
        <w:p w:rsidR="007479DF" w:rsidRPr="00227D1C" w:rsidRDefault="007479DF" w:rsidP="003629AF">
          <w:pPr>
            <w:tabs>
              <w:tab w:val="left" w:pos="2913"/>
              <w:tab w:val="center" w:pos="6453"/>
            </w:tabs>
            <w:rPr>
              <w:rFonts w:ascii="Verdana" w:eastAsia="Times New Roman" w:hAnsi="Verdana" w:cs="Times New Roman"/>
              <w:b w:val="0"/>
              <w:color w:val="000000" w:themeColor="text1"/>
              <w:sz w:val="28"/>
              <w:szCs w:val="28"/>
            </w:rPr>
          </w:pPr>
          <w:r>
            <w:rPr>
              <w:rFonts w:ascii="Verdana" w:eastAsia="Times New Roman" w:hAnsi="Verdana" w:cs="Times New Roman"/>
              <w:color w:val="000000" w:themeColor="text1"/>
              <w:sz w:val="28"/>
              <w:szCs w:val="28"/>
            </w:rPr>
            <w:tab/>
          </w:r>
          <w:r>
            <w:rPr>
              <w:rFonts w:ascii="Verdana" w:eastAsia="Times New Roman" w:hAnsi="Verdana" w:cs="Times New Roman"/>
              <w:color w:val="000000" w:themeColor="text1"/>
              <w:sz w:val="28"/>
              <w:szCs w:val="28"/>
            </w:rPr>
            <w:tab/>
          </w:r>
          <w:r w:rsidRPr="00227D1C">
            <w:rPr>
              <w:rFonts w:ascii="Verdana" w:eastAsia="Times New Roman" w:hAnsi="Verdana" w:cs="Times New Roman"/>
              <w:color w:val="000000" w:themeColor="text1"/>
              <w:sz w:val="28"/>
              <w:szCs w:val="28"/>
            </w:rPr>
            <w:t>2019 MARATHON SCHEDULE</w:t>
          </w:r>
        </w:p>
        <w:p w:rsidR="007479DF" w:rsidRPr="00227D1C" w:rsidRDefault="007479DF" w:rsidP="003629AF">
          <w:pPr>
            <w:jc w:val="center"/>
            <w:rPr>
              <w:rFonts w:ascii="Verdana" w:eastAsia="Times New Roman" w:hAnsi="Verdana" w:cs="Times New Roman"/>
              <w:b w:val="0"/>
              <w:color w:val="000000" w:themeColor="text1"/>
              <w:sz w:val="40"/>
              <w:szCs w:val="40"/>
            </w:rPr>
          </w:pPr>
          <w:r w:rsidRPr="00227D1C">
            <w:rPr>
              <w:rFonts w:ascii="Verdana" w:eastAsia="Times New Roman" w:hAnsi="Verdana" w:cs="Times New Roman"/>
              <w:color w:val="000000" w:themeColor="text1"/>
              <w:sz w:val="28"/>
              <w:szCs w:val="28"/>
            </w:rPr>
            <w:t>MAY 4</w:t>
          </w:r>
          <w:r w:rsidRPr="00227D1C">
            <w:rPr>
              <w:rFonts w:ascii="Verdana" w:eastAsia="Times New Roman" w:hAnsi="Verdana" w:cs="Times New Roman"/>
              <w:color w:val="000000" w:themeColor="text1"/>
              <w:sz w:val="28"/>
              <w:szCs w:val="28"/>
              <w:vertAlign w:val="superscript"/>
            </w:rPr>
            <w:t>TH</w:t>
          </w:r>
          <w:r w:rsidRPr="00227D1C">
            <w:rPr>
              <w:rFonts w:ascii="Verdana" w:eastAsia="Times New Roman" w:hAnsi="Verdana" w:cs="Times New Roman"/>
              <w:color w:val="000000" w:themeColor="text1"/>
              <w:sz w:val="28"/>
              <w:szCs w:val="28"/>
            </w:rPr>
            <w:t xml:space="preserve"> – JUNE 9</w:t>
          </w:r>
          <w:r w:rsidRPr="00227D1C">
            <w:rPr>
              <w:rFonts w:ascii="Verdana" w:eastAsia="Times New Roman" w:hAnsi="Verdana" w:cs="Times New Roman"/>
              <w:color w:val="000000" w:themeColor="text1"/>
              <w:sz w:val="28"/>
              <w:szCs w:val="28"/>
              <w:vertAlign w:val="superscript"/>
            </w:rPr>
            <w:t>TH</w:t>
          </w:r>
          <w:r w:rsidRPr="00227D1C">
            <w:rPr>
              <w:rFonts w:ascii="Verdana" w:eastAsia="Times New Roman" w:hAnsi="Verdana" w:cs="Times New Roman"/>
              <w:color w:val="000000" w:themeColor="text1"/>
              <w:sz w:val="40"/>
              <w:szCs w:val="40"/>
            </w:rPr>
            <w:t xml:space="preserve"> </w:t>
          </w:r>
          <w:r w:rsidRPr="00227D1C">
            <w:rPr>
              <w:rFonts w:ascii="Verdana" w:eastAsia="Times New Roman" w:hAnsi="Verdana" w:cs="Times New Roman"/>
              <w:color w:val="000000" w:themeColor="text1"/>
              <w:sz w:val="40"/>
              <w:szCs w:val="40"/>
            </w:rPr>
            <w:tab/>
          </w:r>
        </w:p>
      </w:tc>
    </w:tr>
    <w:tr w:rsidR="007479DF" w:rsidRPr="00227D1C" w:rsidTr="003629AF">
      <w:trPr>
        <w:cnfStyle w:val="000000100000"/>
      </w:trPr>
      <w:tc>
        <w:tcPr>
          <w:tcW w:w="2322" w:type="dxa"/>
          <w:tcBorders>
            <w:right w:val="none" w:sz="0" w:space="0" w:color="auto"/>
          </w:tcBorders>
          <w:hideMark/>
        </w:tcPr>
        <w:p w:rsidR="007479DF" w:rsidRPr="00227D1C" w:rsidRDefault="007479DF" w:rsidP="003629AF">
          <w:pPr>
            <w:spacing w:before="100" w:beforeAutospacing="1" w:after="100" w:afterAutospacing="1" w:line="360" w:lineRule="atLeast"/>
            <w:rPr>
              <w:rFonts w:ascii="Verdana" w:eastAsia="Times New Roman" w:hAnsi="Verdana" w:cs="Times New Roman"/>
              <w:b/>
              <w:bCs/>
              <w:color w:val="000000" w:themeColor="text1"/>
              <w:sz w:val="28"/>
              <w:szCs w:val="28"/>
            </w:rPr>
          </w:pPr>
          <w:r w:rsidRPr="00227D1C">
            <w:rPr>
              <w:rFonts w:ascii="Verdana" w:eastAsia="Times New Roman" w:hAnsi="Verdana" w:cs="Times New Roman"/>
              <w:b/>
              <w:bCs/>
              <w:color w:val="000000" w:themeColor="text1"/>
              <w:sz w:val="28"/>
              <w:szCs w:val="28"/>
            </w:rPr>
            <w:t> DATE</w:t>
          </w:r>
        </w:p>
      </w:tc>
      <w:tc>
        <w:tcPr>
          <w:tcW w:w="5400" w:type="dxa"/>
          <w:tcBorders>
            <w:left w:val="none" w:sz="0" w:space="0" w:color="auto"/>
            <w:right w:val="none" w:sz="0" w:space="0" w:color="auto"/>
          </w:tcBorders>
          <w:hideMark/>
        </w:tcPr>
        <w:p w:rsidR="007479DF" w:rsidRPr="00227D1C" w:rsidRDefault="007479DF" w:rsidP="003629AF">
          <w:pPr>
            <w:spacing w:before="100" w:beforeAutospacing="1" w:after="100" w:afterAutospacing="1" w:line="360" w:lineRule="atLeast"/>
            <w:jc w:val="center"/>
            <w:rPr>
              <w:rFonts w:ascii="Verdana" w:eastAsia="Times New Roman" w:hAnsi="Verdana" w:cs="Times New Roman"/>
              <w:b/>
              <w:color w:val="000000" w:themeColor="text1"/>
              <w:sz w:val="28"/>
              <w:szCs w:val="28"/>
            </w:rPr>
          </w:pPr>
          <w:r w:rsidRPr="00227D1C">
            <w:rPr>
              <w:rFonts w:ascii="Verdana" w:eastAsia="Times New Roman" w:hAnsi="Verdana" w:cs="Times New Roman"/>
              <w:b/>
              <w:color w:val="000000" w:themeColor="text1"/>
              <w:sz w:val="28"/>
              <w:szCs w:val="28"/>
            </w:rPr>
            <w:t>CAPE</w:t>
          </w:r>
        </w:p>
      </w:tc>
      <w:tc>
        <w:tcPr>
          <w:tcW w:w="5400" w:type="dxa"/>
          <w:tcBorders>
            <w:left w:val="none" w:sz="0" w:space="0" w:color="auto"/>
          </w:tcBorders>
        </w:tcPr>
        <w:p w:rsidR="007479DF" w:rsidRPr="00227D1C" w:rsidRDefault="007479DF" w:rsidP="003629AF">
          <w:pPr>
            <w:spacing w:before="100" w:beforeAutospacing="1" w:after="100" w:afterAutospacing="1" w:line="360" w:lineRule="atLeast"/>
            <w:jc w:val="center"/>
            <w:rPr>
              <w:rFonts w:ascii="Verdana" w:eastAsia="Times New Roman" w:hAnsi="Verdana" w:cs="Times New Roman"/>
              <w:b/>
              <w:color w:val="000000" w:themeColor="text1"/>
              <w:sz w:val="28"/>
              <w:szCs w:val="28"/>
            </w:rPr>
          </w:pPr>
          <w:r w:rsidRPr="00227D1C">
            <w:rPr>
              <w:rFonts w:ascii="Verdana" w:eastAsia="Times New Roman" w:hAnsi="Verdana" w:cs="Times New Roman"/>
              <w:b/>
              <w:color w:val="000000" w:themeColor="text1"/>
              <w:sz w:val="28"/>
              <w:szCs w:val="28"/>
            </w:rPr>
            <w:t>CSEC</w:t>
          </w:r>
        </w:p>
      </w:tc>
    </w:tr>
  </w:tbl>
  <w:p w:rsidR="007479DF" w:rsidRDefault="007479D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450269"/>
    <w:multiLevelType w:val="hybridMultilevel"/>
    <w:tmpl w:val="5CF0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C47CDF"/>
    <w:multiLevelType w:val="hybridMultilevel"/>
    <w:tmpl w:val="96FCD4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1D16AB3"/>
    <w:multiLevelType w:val="hybridMultilevel"/>
    <w:tmpl w:val="2176113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CFA79BC"/>
    <w:multiLevelType w:val="hybridMultilevel"/>
    <w:tmpl w:val="4986F47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5CF490F"/>
    <w:multiLevelType w:val="hybridMultilevel"/>
    <w:tmpl w:val="F6F6F6A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7DFA3BCE"/>
    <w:multiLevelType w:val="hybridMultilevel"/>
    <w:tmpl w:val="D52C9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2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0MDMzMDSwtDC3NDVU0lEKTi0uzszPAykwqgUA2RIETCwAAAA="/>
  </w:docVars>
  <w:rsids>
    <w:rsidRoot w:val="00A213CB"/>
    <w:rsid w:val="00027845"/>
    <w:rsid w:val="000573EB"/>
    <w:rsid w:val="00096B14"/>
    <w:rsid w:val="000A3B37"/>
    <w:rsid w:val="000B1570"/>
    <w:rsid w:val="000B66C7"/>
    <w:rsid w:val="000C459A"/>
    <w:rsid w:val="000D2FC0"/>
    <w:rsid w:val="000F3ACB"/>
    <w:rsid w:val="000F649B"/>
    <w:rsid w:val="000F7B20"/>
    <w:rsid w:val="00130C30"/>
    <w:rsid w:val="00142FE6"/>
    <w:rsid w:val="001D1BAE"/>
    <w:rsid w:val="001E460E"/>
    <w:rsid w:val="001E6D0F"/>
    <w:rsid w:val="001F464A"/>
    <w:rsid w:val="00227D1C"/>
    <w:rsid w:val="00237FCD"/>
    <w:rsid w:val="00264589"/>
    <w:rsid w:val="00265699"/>
    <w:rsid w:val="00276243"/>
    <w:rsid w:val="002975D1"/>
    <w:rsid w:val="003365A3"/>
    <w:rsid w:val="00337012"/>
    <w:rsid w:val="0037262B"/>
    <w:rsid w:val="003738FE"/>
    <w:rsid w:val="003756EA"/>
    <w:rsid w:val="003846CF"/>
    <w:rsid w:val="003A7271"/>
    <w:rsid w:val="003C6E2E"/>
    <w:rsid w:val="00411A8D"/>
    <w:rsid w:val="004138EB"/>
    <w:rsid w:val="00433475"/>
    <w:rsid w:val="00462C50"/>
    <w:rsid w:val="004667EB"/>
    <w:rsid w:val="004722C0"/>
    <w:rsid w:val="004A1B24"/>
    <w:rsid w:val="004A2B23"/>
    <w:rsid w:val="004A5A63"/>
    <w:rsid w:val="004B07D5"/>
    <w:rsid w:val="004C33CA"/>
    <w:rsid w:val="004C77AB"/>
    <w:rsid w:val="004C79C3"/>
    <w:rsid w:val="00502EDC"/>
    <w:rsid w:val="00525AD1"/>
    <w:rsid w:val="00525CD1"/>
    <w:rsid w:val="00565983"/>
    <w:rsid w:val="005816EB"/>
    <w:rsid w:val="005E0AA8"/>
    <w:rsid w:val="00604C73"/>
    <w:rsid w:val="0060711A"/>
    <w:rsid w:val="00623861"/>
    <w:rsid w:val="00651DA7"/>
    <w:rsid w:val="006A09CD"/>
    <w:rsid w:val="006D08D1"/>
    <w:rsid w:val="007479DF"/>
    <w:rsid w:val="007561B4"/>
    <w:rsid w:val="00796698"/>
    <w:rsid w:val="007B5423"/>
    <w:rsid w:val="007C48A2"/>
    <w:rsid w:val="007E30B1"/>
    <w:rsid w:val="007E783D"/>
    <w:rsid w:val="007F4E62"/>
    <w:rsid w:val="00862353"/>
    <w:rsid w:val="0087685C"/>
    <w:rsid w:val="008A05BA"/>
    <w:rsid w:val="009323B2"/>
    <w:rsid w:val="00951626"/>
    <w:rsid w:val="009B12F3"/>
    <w:rsid w:val="009B5733"/>
    <w:rsid w:val="009C2765"/>
    <w:rsid w:val="009D4DE0"/>
    <w:rsid w:val="009F4A2C"/>
    <w:rsid w:val="00A158B9"/>
    <w:rsid w:val="00A213CB"/>
    <w:rsid w:val="00A35028"/>
    <w:rsid w:val="00A508AD"/>
    <w:rsid w:val="00A6421E"/>
    <w:rsid w:val="00A70896"/>
    <w:rsid w:val="00A836FD"/>
    <w:rsid w:val="00AA3390"/>
    <w:rsid w:val="00AF32EE"/>
    <w:rsid w:val="00B21039"/>
    <w:rsid w:val="00B24660"/>
    <w:rsid w:val="00B3328D"/>
    <w:rsid w:val="00B60FFC"/>
    <w:rsid w:val="00B64F96"/>
    <w:rsid w:val="00B97FE4"/>
    <w:rsid w:val="00BE4231"/>
    <w:rsid w:val="00C11E24"/>
    <w:rsid w:val="00C365D9"/>
    <w:rsid w:val="00C45BD8"/>
    <w:rsid w:val="00C76C01"/>
    <w:rsid w:val="00C76C2B"/>
    <w:rsid w:val="00CB592A"/>
    <w:rsid w:val="00CD188E"/>
    <w:rsid w:val="00D97BCF"/>
    <w:rsid w:val="00DB527F"/>
    <w:rsid w:val="00E64382"/>
    <w:rsid w:val="00E66CE9"/>
    <w:rsid w:val="00E70A78"/>
    <w:rsid w:val="00E70B51"/>
    <w:rsid w:val="00E80018"/>
    <w:rsid w:val="00E83810"/>
    <w:rsid w:val="00E90E89"/>
    <w:rsid w:val="00ED5A47"/>
    <w:rsid w:val="00F06A79"/>
    <w:rsid w:val="00F33B58"/>
    <w:rsid w:val="00F47D08"/>
    <w:rsid w:val="00F80534"/>
    <w:rsid w:val="00F82AED"/>
    <w:rsid w:val="00F82B06"/>
    <w:rsid w:val="00FB4C43"/>
    <w:rsid w:val="00FC71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5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xmsonormal">
    <w:name w:val="ecxmsonormal"/>
    <w:basedOn w:val="Normal"/>
    <w:rsid w:val="00A213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213CB"/>
  </w:style>
  <w:style w:type="paragraph" w:styleId="ListParagraph">
    <w:name w:val="List Paragraph"/>
    <w:basedOn w:val="Normal"/>
    <w:uiPriority w:val="34"/>
    <w:qFormat/>
    <w:rsid w:val="008623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2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FC0"/>
  </w:style>
  <w:style w:type="paragraph" w:styleId="Footer">
    <w:name w:val="footer"/>
    <w:basedOn w:val="Normal"/>
    <w:link w:val="FooterChar"/>
    <w:uiPriority w:val="99"/>
    <w:unhideWhenUsed/>
    <w:rsid w:val="000D2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FC0"/>
  </w:style>
  <w:style w:type="table" w:styleId="TableGrid">
    <w:name w:val="Table Grid"/>
    <w:basedOn w:val="TableNormal"/>
    <w:uiPriority w:val="59"/>
    <w:rsid w:val="00227D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olorfulGrid-Accent3">
    <w:name w:val="Colorful Grid Accent 3"/>
    <w:basedOn w:val="TableNormal"/>
    <w:uiPriority w:val="73"/>
    <w:rsid w:val="007479DF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2-Accent3">
    <w:name w:val="Medium Grid 2 Accent 3"/>
    <w:basedOn w:val="TableNormal"/>
    <w:uiPriority w:val="68"/>
    <w:rsid w:val="007479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Shading1-Accent3">
    <w:name w:val="Medium Shading 1 Accent 3"/>
    <w:basedOn w:val="TableNormal"/>
    <w:uiPriority w:val="63"/>
    <w:rsid w:val="007479D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25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-Marie.cw</dc:creator>
  <cp:lastModifiedBy>Kay-Ann.Blair</cp:lastModifiedBy>
  <cp:revision>2</cp:revision>
  <cp:lastPrinted>2019-04-16T20:10:00Z</cp:lastPrinted>
  <dcterms:created xsi:type="dcterms:W3CDTF">2019-04-18T15:42:00Z</dcterms:created>
  <dcterms:modified xsi:type="dcterms:W3CDTF">2019-04-18T15:42:00Z</dcterms:modified>
</cp:coreProperties>
</file>